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2202110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3276469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360537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279963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3957241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3996785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45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r>
        <w:drawing>
          <wp:inline>
            <wp:extent cx="5334000" cy="5431527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148597"/>
            <wp:effectExtent b="0" l="0" r="0" t="0"/>
            <wp:docPr descr="Загрузка на гитхаб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на гитхаб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зибагандов Шейхахмед Арсенович</dc:creator>
  <dc:language>ru-RU</dc:language>
  <cp:keywords/>
  <dcterms:created xsi:type="dcterms:W3CDTF">2024-10-11T12:17:37Z</dcterms:created>
  <dcterms:modified xsi:type="dcterms:W3CDTF">2024-10-11T12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